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13628137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F435A2">
        <w:rPr>
          <w:rFonts w:ascii="Times" w:hAnsi="Times"/>
          <w:color w:val="000000" w:themeColor="text1"/>
        </w:rPr>
        <w:t>1</w:t>
      </w:r>
      <w:r w:rsidR="000804F9">
        <w:rPr>
          <w:rFonts w:ascii="Times" w:hAnsi="Times"/>
          <w:color w:val="000000" w:themeColor="text1"/>
        </w:rPr>
        <w:t>2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2E72BC01" w14:textId="7BFEA8FD" w:rsidR="005532BC" w:rsidRPr="00F26102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73A5FC4D" w14:textId="77777777" w:rsidR="00F26102" w:rsidRDefault="00F26102" w:rsidP="003308DC">
      <w:pPr>
        <w:pStyle w:val="BodyText"/>
        <w:rPr>
          <w:rFonts w:ascii="Times" w:hAnsi="Times"/>
          <w:b/>
          <w:color w:val="000000" w:themeColor="text1"/>
        </w:rPr>
      </w:pPr>
    </w:p>
    <w:p w14:paraId="75528754" w14:textId="77777777" w:rsidR="000804F9" w:rsidRPr="00424306" w:rsidRDefault="000804F9" w:rsidP="000804F9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7A1E943A" w14:textId="77777777" w:rsidR="000804F9" w:rsidRPr="00424306" w:rsidRDefault="000804F9" w:rsidP="000804F9">
      <w:pPr>
        <w:pStyle w:val="BodyText"/>
        <w:spacing w:before="0" w:after="0"/>
        <w:rPr>
          <w:rFonts w:ascii="Times" w:hAnsi="Times"/>
        </w:rPr>
      </w:pPr>
      <w:r w:rsidRPr="00424306">
        <w:rPr>
          <w:rFonts w:ascii="Times" w:hAnsi="Times"/>
          <w:i/>
        </w:rPr>
        <w:t>Download the CA Data [If you did not complete this during class]</w:t>
      </w:r>
      <w:r w:rsidRPr="00424306">
        <w:rPr>
          <w:rFonts w:ascii="Times" w:hAnsi="Times"/>
        </w:rPr>
        <w:t>:</w:t>
      </w:r>
    </w:p>
    <w:p w14:paraId="022978E0" w14:textId="77777777" w:rsidR="000804F9" w:rsidRPr="00424306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Create a new data folder called “ca”</w:t>
      </w:r>
    </w:p>
    <w:p w14:paraId="0C0EC9F9" w14:textId="77777777" w:rsidR="000804F9" w:rsidRPr="00424306" w:rsidRDefault="000804F9" w:rsidP="000804F9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hed612 &gt;&gt;&gt; data &gt;&gt;&gt; ca</w:t>
      </w:r>
    </w:p>
    <w:p w14:paraId="2E670976" w14:textId="77777777" w:rsidR="000804F9" w:rsidRPr="00424306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Download the California Dataset from D2L (under Datasets)</w:t>
      </w:r>
    </w:p>
    <w:p w14:paraId="41E2C096" w14:textId="77777777" w:rsidR="000804F9" w:rsidRPr="00424306" w:rsidRDefault="000804F9" w:rsidP="000804F9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Place the “caschool-v2” dataset into the “ca” folder you created in the previous step</w:t>
      </w:r>
    </w:p>
    <w:p w14:paraId="33030516" w14:textId="77777777" w:rsidR="000804F9" w:rsidRPr="007524F3" w:rsidRDefault="000804F9" w:rsidP="000804F9">
      <w:pPr>
        <w:pStyle w:val="FirstParagraph"/>
        <w:spacing w:before="0" w:after="0"/>
        <w:contextualSpacing/>
        <w:rPr>
          <w:rFonts w:ascii="Times" w:hAnsi="Times"/>
          <w:i/>
          <w:color w:val="000000" w:themeColor="text1"/>
        </w:rPr>
      </w:pPr>
    </w:p>
    <w:p w14:paraId="15E6DCD6" w14:textId="77777777" w:rsidR="000804F9" w:rsidRPr="007524F3" w:rsidRDefault="000804F9" w:rsidP="000804F9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Create a new R Script for this homework assignment</w:t>
      </w:r>
    </w:p>
    <w:p w14:paraId="54B2A7ED" w14:textId="77777777" w:rsidR="000804F9" w:rsidRPr="007524F3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pen the </w:t>
      </w:r>
      <w:proofErr w:type="spellStart"/>
      <w:r w:rsidRPr="007524F3">
        <w:rPr>
          <w:rFonts w:ascii="Times" w:hAnsi="Times"/>
          <w:color w:val="000000" w:themeColor="text1"/>
        </w:rPr>
        <w:t>RProject</w:t>
      </w:r>
      <w:proofErr w:type="spellEnd"/>
      <w:r w:rsidRPr="007524F3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64E1130D" w14:textId="77777777" w:rsidR="000804F9" w:rsidRPr="007524F3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nce the </w:t>
      </w:r>
      <w:proofErr w:type="spellStart"/>
      <w:r w:rsidRPr="007524F3">
        <w:rPr>
          <w:rFonts w:ascii="Times" w:hAnsi="Times"/>
          <w:color w:val="000000" w:themeColor="text1"/>
        </w:rPr>
        <w:t>RStudio</w:t>
      </w:r>
      <w:proofErr w:type="spellEnd"/>
      <w:r w:rsidRPr="007524F3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29A4BF67" w14:textId="77777777" w:rsidR="000804F9" w:rsidRPr="007524F3" w:rsidRDefault="000804F9" w:rsidP="000804F9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files &gt;&gt;&gt; New File… &gt;&gt;&gt; R Script</w:t>
      </w:r>
    </w:p>
    <w:p w14:paraId="304F988D" w14:textId="73CC3AEA" w:rsidR="000804F9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Save the file as </w:t>
      </w:r>
      <w:r w:rsidRPr="007524F3">
        <w:rPr>
          <w:rStyle w:val="VerbatimChar"/>
          <w:rFonts w:ascii="Times" w:hAnsi="Times"/>
          <w:color w:val="000000" w:themeColor="text1"/>
        </w:rPr>
        <w:t>HW</w:t>
      </w:r>
      <w:r>
        <w:rPr>
          <w:rStyle w:val="VerbatimChar"/>
          <w:rFonts w:ascii="Times" w:hAnsi="Times"/>
          <w:color w:val="000000" w:themeColor="text1"/>
        </w:rPr>
        <w:t>12</w:t>
      </w:r>
      <w:r w:rsidRPr="007524F3">
        <w:rPr>
          <w:rStyle w:val="VerbatimChar"/>
          <w:rFonts w:ascii="Times" w:hAnsi="Times"/>
          <w:color w:val="000000" w:themeColor="text1"/>
        </w:rPr>
        <w:t>_lastname.R</w:t>
      </w:r>
      <w:r w:rsidRPr="007524F3">
        <w:rPr>
          <w:rFonts w:ascii="Times" w:hAnsi="Times"/>
          <w:color w:val="000000" w:themeColor="text1"/>
        </w:rPr>
        <w:t xml:space="preserve"> within lecture</w:t>
      </w:r>
      <w:r>
        <w:rPr>
          <w:rFonts w:ascii="Times" w:hAnsi="Times"/>
          <w:color w:val="000000" w:themeColor="text1"/>
        </w:rPr>
        <w:t>1</w:t>
      </w:r>
      <w:r w:rsidRPr="007524F3">
        <w:rPr>
          <w:rFonts w:ascii="Times" w:hAnsi="Times"/>
          <w:color w:val="000000" w:themeColor="text1"/>
        </w:rPr>
        <w:t>2 subfolder</w:t>
      </w:r>
    </w:p>
    <w:p w14:paraId="789C33A8" w14:textId="77777777" w:rsidR="000804F9" w:rsidRDefault="000804F9" w:rsidP="000804F9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1B76BD74" w14:textId="77777777" w:rsidR="000804F9" w:rsidRPr="005C6D03" w:rsidRDefault="000804F9" w:rsidP="000804F9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354EC3B6" w14:textId="77777777" w:rsidR="000804F9" w:rsidRDefault="000804F9" w:rsidP="000804F9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About the data</w:t>
      </w:r>
      <w:r w:rsidRPr="007524F3">
        <w:rPr>
          <w:rFonts w:ascii="Times" w:hAnsi="Times"/>
          <w:color w:val="000000" w:themeColor="text1"/>
        </w:rPr>
        <w:t xml:space="preserve"> </w:t>
      </w:r>
    </w:p>
    <w:p w14:paraId="29B6FC47" w14:textId="77777777" w:rsidR="000804F9" w:rsidRPr="006F5874" w:rsidRDefault="000804F9" w:rsidP="000804F9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6F5874">
        <w:rPr>
          <w:rFonts w:ascii="Times" w:hAnsi="Times"/>
          <w:color w:val="000000" w:themeColor="text1"/>
        </w:rP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14:paraId="4C77F958" w14:textId="3966627F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7DD704A" w14:textId="77777777" w:rsidR="0096722B" w:rsidRDefault="0096722B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DD5946A" w14:textId="52D8FE0E" w:rsidR="000804F9" w:rsidRDefault="004B4766" w:rsidP="00CB7201">
      <w:pPr>
        <w:spacing w:after="0"/>
        <w:rPr>
          <w:rFonts w:ascii="Times" w:eastAsia="Toppan Bunkyu Gothic" w:hAnsi="Times" w:cstheme="majorHAnsi"/>
          <w:b/>
          <w:i/>
          <w:szCs w:val="18"/>
        </w:rPr>
      </w:pPr>
      <w:r w:rsidRPr="0096722B">
        <w:rPr>
          <w:rFonts w:ascii="Times" w:eastAsia="Toppan Bunkyu Gothic" w:hAnsi="Times" w:cstheme="majorHAnsi"/>
          <w:b/>
          <w:i/>
          <w:szCs w:val="18"/>
        </w:rPr>
        <w:t>For the next set of question</w:t>
      </w:r>
      <w:r w:rsidR="00CB7201" w:rsidRPr="0096722B">
        <w:rPr>
          <w:rFonts w:ascii="Times" w:eastAsia="Toppan Bunkyu Gothic" w:hAnsi="Times" w:cstheme="majorHAnsi"/>
          <w:b/>
          <w:i/>
          <w:szCs w:val="18"/>
        </w:rPr>
        <w:t>s</w:t>
      </w:r>
      <w:r w:rsidRPr="0096722B">
        <w:rPr>
          <w:rFonts w:ascii="Times" w:eastAsia="Toppan Bunkyu Gothic" w:hAnsi="Times" w:cstheme="majorHAnsi"/>
          <w:b/>
          <w:i/>
          <w:szCs w:val="18"/>
        </w:rPr>
        <w:t xml:space="preserve">, </w:t>
      </w:r>
      <w:r w:rsidR="008454A5" w:rsidRPr="0096722B">
        <w:rPr>
          <w:rFonts w:ascii="Times" w:eastAsia="Toppan Bunkyu Gothic" w:hAnsi="Times" w:cstheme="majorHAnsi"/>
          <w:b/>
          <w:i/>
          <w:szCs w:val="18"/>
        </w:rPr>
        <w:t xml:space="preserve">we will investigate the effect of </w:t>
      </w:r>
      <w:r w:rsidR="000804F9">
        <w:rPr>
          <w:rFonts w:ascii="Times" w:eastAsia="Toppan Bunkyu Gothic" w:hAnsi="Times" w:cstheme="majorHAnsi"/>
          <w:b/>
          <w:i/>
          <w:szCs w:val="18"/>
        </w:rPr>
        <w:t xml:space="preserve">district average percent of students qualifying for </w:t>
      </w:r>
      <w:r w:rsidR="000804F9" w:rsidRPr="000804F9">
        <w:rPr>
          <w:rFonts w:ascii="Times" w:eastAsia="Toppan Bunkyu Gothic" w:hAnsi="Times" w:cstheme="majorHAnsi"/>
          <w:b/>
          <w:i/>
          <w:szCs w:val="18"/>
        </w:rPr>
        <w:t>CalWORKs</w:t>
      </w:r>
      <w:r w:rsidR="000804F9" w:rsidRPr="000804F9">
        <w:rPr>
          <w:rFonts w:ascii="Times" w:eastAsia="Toppan Bunkyu Gothic" w:hAnsi="Times" w:cstheme="majorHAnsi"/>
          <w:b/>
          <w:i/>
          <w:szCs w:val="18"/>
        </w:rPr>
        <w:t xml:space="preserve"> </w:t>
      </w:r>
      <w:r w:rsidR="008454A5" w:rsidRPr="0096722B">
        <w:rPr>
          <w:rFonts w:ascii="Times" w:eastAsia="Toppan Bunkyu Gothic" w:hAnsi="Times" w:cstheme="majorHAnsi"/>
          <w:b/>
          <w:i/>
          <w:szCs w:val="18"/>
        </w:rPr>
        <w:t xml:space="preserve">on </w:t>
      </w:r>
      <w:r w:rsidR="000804F9">
        <w:rPr>
          <w:rFonts w:ascii="Times" w:eastAsia="Toppan Bunkyu Gothic" w:hAnsi="Times" w:cstheme="majorHAnsi"/>
          <w:b/>
          <w:i/>
          <w:szCs w:val="18"/>
        </w:rPr>
        <w:t>district average student math scores</w:t>
      </w:r>
      <w:r w:rsidR="008454A5" w:rsidRPr="0096722B">
        <w:rPr>
          <w:rFonts w:ascii="Times" w:eastAsia="Toppan Bunkyu Gothic" w:hAnsi="Times" w:cstheme="majorHAnsi"/>
          <w:b/>
          <w:i/>
          <w:szCs w:val="18"/>
        </w:rPr>
        <w:t>.</w:t>
      </w:r>
      <w:r w:rsidR="00CB7201" w:rsidRPr="0096722B">
        <w:rPr>
          <w:rFonts w:ascii="Times" w:eastAsia="Toppan Bunkyu Gothic" w:hAnsi="Times" w:cstheme="majorHAnsi"/>
          <w:b/>
          <w:i/>
          <w:szCs w:val="18"/>
        </w:rPr>
        <w:t xml:space="preserve"> </w:t>
      </w:r>
    </w:p>
    <w:p w14:paraId="7BFE7A10" w14:textId="77777777" w:rsidR="000804F9" w:rsidRDefault="000804F9" w:rsidP="00CB7201">
      <w:pPr>
        <w:pStyle w:val="ListParagraph"/>
        <w:numPr>
          <w:ilvl w:val="0"/>
          <w:numId w:val="29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0804F9">
        <w:rPr>
          <w:rFonts w:ascii="Times" w:eastAsia="Toppan Bunkyu Gothic" w:hAnsi="Times" w:cstheme="majorHAnsi"/>
          <w:i/>
          <w:szCs w:val="18"/>
        </w:rPr>
        <w:t>CalWORKs is a public assistance program that provides cash aid and services to eligible families that have a child(</w:t>
      </w:r>
      <w:proofErr w:type="spellStart"/>
      <w:r w:rsidRPr="000804F9">
        <w:rPr>
          <w:rFonts w:ascii="Times" w:eastAsia="Toppan Bunkyu Gothic" w:hAnsi="Times" w:cstheme="majorHAnsi"/>
          <w:i/>
          <w:szCs w:val="18"/>
        </w:rPr>
        <w:t>ren</w:t>
      </w:r>
      <w:proofErr w:type="spellEnd"/>
      <w:r w:rsidRPr="000804F9">
        <w:rPr>
          <w:rFonts w:ascii="Times" w:eastAsia="Toppan Bunkyu Gothic" w:hAnsi="Times" w:cstheme="majorHAnsi"/>
          <w:i/>
          <w:szCs w:val="18"/>
        </w:rPr>
        <w:t>) in the home</w:t>
      </w:r>
    </w:p>
    <w:p w14:paraId="3DD9C25B" w14:textId="0CFCC12C" w:rsidR="001F3BD0" w:rsidRPr="00C55B91" w:rsidRDefault="001F3BD0" w:rsidP="00C55B91">
      <w:pPr>
        <w:spacing w:after="0"/>
        <w:rPr>
          <w:rFonts w:ascii="Times" w:hAnsi="Times" w:cs="Courier New"/>
          <w:szCs w:val="18"/>
        </w:rPr>
      </w:pPr>
    </w:p>
    <w:p w14:paraId="57B8466E" w14:textId="005F94B0" w:rsidR="00477F1D" w:rsidRPr="005C6509" w:rsidRDefault="005C6509" w:rsidP="005C6509">
      <w:pPr>
        <w:pStyle w:val="ListParagraph"/>
        <w:numPr>
          <w:ilvl w:val="0"/>
          <w:numId w:val="30"/>
        </w:numPr>
        <w:spacing w:after="0"/>
        <w:rPr>
          <w:rFonts w:ascii="Times" w:hAnsi="Times" w:cs="Courier New"/>
          <w:szCs w:val="18"/>
        </w:rPr>
      </w:pPr>
      <w:r w:rsidRPr="005C6509">
        <w:rPr>
          <w:rFonts w:ascii="Times" w:hAnsi="Times" w:cs="Courier New"/>
          <w:szCs w:val="18"/>
        </w:rPr>
        <w:t>Explain, in your own words or using an example, what the nonlinear function “</w:t>
      </w:r>
      <w:r w:rsidRPr="005C6509">
        <w:rPr>
          <w:rFonts w:ascii="Times" w:hAnsi="Times" w:cs="Courier New"/>
          <w:i/>
          <w:szCs w:val="18"/>
        </w:rPr>
        <w:t xml:space="preserve">the effect of </w:t>
      </w:r>
      <m:oMath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szCs w:val="18"/>
              </w:rPr>
              <m:t>1i</m:t>
            </m:r>
          </m:sub>
        </m:sSub>
      </m:oMath>
      <w:r w:rsidRPr="005C6509">
        <w:rPr>
          <w:rFonts w:ascii="Times" w:eastAsiaTheme="minorEastAsia" w:hAnsi="Times" w:cs="Courier New"/>
          <w:i/>
          <w:szCs w:val="18"/>
        </w:rPr>
        <w:t xml:space="preserve"> on Y depends on </w:t>
      </w:r>
      <m:oMath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szCs w:val="18"/>
              </w:rPr>
              <m:t>1i</m:t>
            </m:r>
          </m:sub>
        </m:sSub>
      </m:oMath>
      <w:r>
        <w:rPr>
          <w:rFonts w:ascii="Times" w:eastAsiaTheme="minorEastAsia" w:hAnsi="Times" w:cs="Courier New"/>
          <w:i/>
          <w:szCs w:val="18"/>
        </w:rPr>
        <w:t>.”</w:t>
      </w:r>
    </w:p>
    <w:p w14:paraId="6DD7E187" w14:textId="0E32E4AB" w:rsidR="005C6509" w:rsidRDefault="005C6509" w:rsidP="005C6509">
      <w:pPr>
        <w:spacing w:after="0"/>
        <w:rPr>
          <w:rFonts w:ascii="Times" w:hAnsi="Times" w:cs="Courier New"/>
          <w:szCs w:val="18"/>
        </w:rPr>
      </w:pPr>
    </w:p>
    <w:p w14:paraId="517B30AA" w14:textId="5D6A1D68" w:rsidR="005C6509" w:rsidRPr="005C6509" w:rsidRDefault="005C6509" w:rsidP="005C6509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>
        <w:rPr>
          <w:rFonts w:ascii="Times" w:hAnsi="Times" w:cs="Courier New"/>
          <w:szCs w:val="18"/>
        </w:rPr>
        <w:t xml:space="preserve">Investigate the effect </w:t>
      </w:r>
      <w:r w:rsidRPr="005C6509">
        <w:rPr>
          <w:rFonts w:ascii="Times" w:hAnsi="Times" w:cs="Courier New"/>
          <w:szCs w:val="18"/>
        </w:rPr>
        <w:t xml:space="preserve">of district average percent of students qualifying for CalWORKs </w:t>
      </w:r>
      <w:r>
        <w:rPr>
          <w:rFonts w:ascii="Times" w:hAnsi="Times" w:cs="Courier New"/>
          <w:szCs w:val="18"/>
        </w:rPr>
        <w:t xml:space="preserve">(X= </w:t>
      </w:r>
      <w:proofErr w:type="spellStart"/>
      <w:r w:rsidRPr="005C6509">
        <w:rPr>
          <w:rFonts w:ascii="Courier" w:hAnsi="Courier" w:cs="Courier New"/>
          <w:szCs w:val="18"/>
        </w:rPr>
        <w:t>calw_pct</w:t>
      </w:r>
      <w:proofErr w:type="spellEnd"/>
      <w:r>
        <w:rPr>
          <w:rFonts w:ascii="Times" w:hAnsi="Times" w:cs="Courier New"/>
          <w:szCs w:val="18"/>
        </w:rPr>
        <w:t xml:space="preserve">) </w:t>
      </w:r>
      <w:r w:rsidRPr="005C6509">
        <w:rPr>
          <w:rFonts w:ascii="Times" w:hAnsi="Times" w:cs="Courier New"/>
          <w:szCs w:val="18"/>
        </w:rPr>
        <w:t>on district average student math scores</w:t>
      </w:r>
      <w:r>
        <w:rPr>
          <w:rFonts w:ascii="Times" w:hAnsi="Times" w:cs="Courier New"/>
          <w:szCs w:val="18"/>
        </w:rPr>
        <w:t xml:space="preserve"> (Y=</w:t>
      </w:r>
      <w:r w:rsidRPr="005C6509">
        <w:t xml:space="preserve"> </w:t>
      </w:r>
      <w:proofErr w:type="spellStart"/>
      <w:r w:rsidRPr="005C6509">
        <w:rPr>
          <w:rFonts w:ascii="Courier" w:hAnsi="Courier" w:cs="Courier New"/>
          <w:szCs w:val="18"/>
        </w:rPr>
        <w:t>math_scr</w:t>
      </w:r>
      <w:proofErr w:type="spellEnd"/>
      <w:r>
        <w:rPr>
          <w:rFonts w:ascii="Courier" w:hAnsi="Courier" w:cs="Courier New"/>
          <w:szCs w:val="18"/>
        </w:rPr>
        <w:t>)</w:t>
      </w:r>
      <w:r>
        <w:rPr>
          <w:rFonts w:ascii="Times" w:hAnsi="Times" w:cs="Courier New"/>
          <w:szCs w:val="18"/>
        </w:rPr>
        <w:t xml:space="preserve">by creating a scatterplot of the data. Add a linear model to the scatterplot. By just looking at the </w:t>
      </w:r>
      <w:r>
        <w:rPr>
          <w:rFonts w:ascii="Times" w:hAnsi="Times" w:cs="Courier New"/>
          <w:szCs w:val="18"/>
        </w:rPr>
        <w:lastRenderedPageBreak/>
        <w:t>scatterplot, does the linear model fit the data well? Why or why not?</w:t>
      </w:r>
      <w:r w:rsidR="009C0A91">
        <w:rPr>
          <w:rFonts w:ascii="Times" w:hAnsi="Times" w:cs="Courier New"/>
          <w:szCs w:val="18"/>
        </w:rPr>
        <w:t xml:space="preserve"> (hint: use</w:t>
      </w:r>
      <w:r w:rsidR="0075376D">
        <w:rPr>
          <w:rFonts w:ascii="Times" w:hAnsi="Times" w:cs="Courier New"/>
          <w:szCs w:val="18"/>
        </w:rPr>
        <w:t xml:space="preserve"> R</w:t>
      </w:r>
      <w:r w:rsidR="009C0A91">
        <w:rPr>
          <w:rFonts w:ascii="Times" w:hAnsi="Times" w:cs="Courier New"/>
          <w:szCs w:val="18"/>
        </w:rPr>
        <w:t xml:space="preserve"> syntax from the Lecture 12 R script</w:t>
      </w:r>
      <w:r w:rsidR="0075376D">
        <w:rPr>
          <w:rFonts w:ascii="Times" w:hAnsi="Times" w:cs="Courier New"/>
          <w:szCs w:val="18"/>
        </w:rPr>
        <w:t xml:space="preserve"> to create the plot</w:t>
      </w:r>
      <w:r w:rsidR="009C0A91">
        <w:rPr>
          <w:rFonts w:ascii="Times" w:hAnsi="Times" w:cs="Courier New"/>
          <w:szCs w:val="18"/>
        </w:rPr>
        <w:t>)</w:t>
      </w:r>
    </w:p>
    <w:p w14:paraId="0E872E38" w14:textId="77777777" w:rsidR="005C6509" w:rsidRPr="005C6509" w:rsidRDefault="005C6509" w:rsidP="005C6509">
      <w:pPr>
        <w:pStyle w:val="ListParagraph"/>
        <w:rPr>
          <w:rFonts w:ascii="Courier" w:hAnsi="Courier" w:cs="Courier New"/>
          <w:szCs w:val="18"/>
        </w:rPr>
      </w:pPr>
    </w:p>
    <w:p w14:paraId="24C0ABAF" w14:textId="401E40E7" w:rsidR="005C6509" w:rsidRPr="005C6509" w:rsidRDefault="005C6509" w:rsidP="005C6509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>
        <w:rPr>
          <w:rFonts w:ascii="Times" w:hAnsi="Times" w:cs="Courier New"/>
          <w:szCs w:val="18"/>
        </w:rPr>
        <w:t xml:space="preserve">Write out the population regression model for the </w:t>
      </w:r>
      <w:r>
        <w:rPr>
          <w:rFonts w:ascii="Times" w:hAnsi="Times" w:cs="Courier New"/>
          <w:szCs w:val="18"/>
        </w:rPr>
        <w:t xml:space="preserve">effect </w:t>
      </w:r>
      <w:r w:rsidRPr="005C6509">
        <w:rPr>
          <w:rFonts w:ascii="Times" w:hAnsi="Times" w:cs="Courier New"/>
          <w:szCs w:val="18"/>
        </w:rPr>
        <w:t xml:space="preserve">of district average percent of students qualifying for CalWORKs </w:t>
      </w:r>
      <w:r>
        <w:rPr>
          <w:rFonts w:ascii="Times" w:hAnsi="Times" w:cs="Courier New"/>
          <w:szCs w:val="18"/>
        </w:rPr>
        <w:t xml:space="preserve">(X= </w:t>
      </w:r>
      <w:proofErr w:type="spellStart"/>
      <w:r w:rsidRPr="005C6509">
        <w:rPr>
          <w:rFonts w:ascii="Courier" w:hAnsi="Courier" w:cs="Courier New"/>
          <w:szCs w:val="18"/>
        </w:rPr>
        <w:t>calw_pct</w:t>
      </w:r>
      <w:proofErr w:type="spellEnd"/>
      <w:r>
        <w:rPr>
          <w:rFonts w:ascii="Times" w:hAnsi="Times" w:cs="Courier New"/>
          <w:szCs w:val="18"/>
        </w:rPr>
        <w:t xml:space="preserve">) </w:t>
      </w:r>
      <w:r w:rsidRPr="005C6509">
        <w:rPr>
          <w:rFonts w:ascii="Times" w:hAnsi="Times" w:cs="Courier New"/>
          <w:szCs w:val="18"/>
        </w:rPr>
        <w:t>on district average student math scores</w:t>
      </w:r>
      <w:r>
        <w:rPr>
          <w:rFonts w:ascii="Times" w:hAnsi="Times" w:cs="Courier New"/>
          <w:szCs w:val="18"/>
        </w:rPr>
        <w:t xml:space="preserve"> (Y=</w:t>
      </w:r>
      <w:r w:rsidRPr="005C6509">
        <w:t xml:space="preserve"> </w:t>
      </w:r>
      <w:proofErr w:type="spellStart"/>
      <w:r w:rsidRPr="005C6509">
        <w:rPr>
          <w:rFonts w:ascii="Courier" w:hAnsi="Courier" w:cs="Courier New"/>
          <w:szCs w:val="18"/>
        </w:rPr>
        <w:t>math_scr</w:t>
      </w:r>
      <w:proofErr w:type="spellEnd"/>
      <w:r>
        <w:rPr>
          <w:rFonts w:ascii="Courier" w:hAnsi="Courier" w:cs="Courier New"/>
          <w:szCs w:val="18"/>
        </w:rPr>
        <w:t>)</w:t>
      </w:r>
      <w:r w:rsidRPr="00EC37D2">
        <w:rPr>
          <w:rFonts w:ascii="Times" w:hAnsi="Times" w:cs="Courier New"/>
          <w:b/>
          <w:szCs w:val="18"/>
        </w:rPr>
        <w:t>using a quadratic of X</w:t>
      </w:r>
      <w:r>
        <w:rPr>
          <w:rFonts w:ascii="Times" w:hAnsi="Times" w:cs="Courier New"/>
          <w:szCs w:val="18"/>
        </w:rPr>
        <w:t xml:space="preserve">.  </w:t>
      </w:r>
    </w:p>
    <w:p w14:paraId="7157DE92" w14:textId="77777777" w:rsidR="005C6509" w:rsidRPr="005C6509" w:rsidRDefault="005C6509" w:rsidP="005C6509">
      <w:pPr>
        <w:pStyle w:val="ListParagraph"/>
        <w:rPr>
          <w:rFonts w:ascii="Courier" w:hAnsi="Courier" w:cs="Courier New"/>
          <w:szCs w:val="18"/>
        </w:rPr>
      </w:pPr>
    </w:p>
    <w:p w14:paraId="3B0FE372" w14:textId="77777777" w:rsidR="00EF50C9" w:rsidRPr="00EF50C9" w:rsidRDefault="005C6509" w:rsidP="005C6509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>
        <w:rPr>
          <w:rFonts w:ascii="Times" w:hAnsi="Times" w:cs="Courier New"/>
          <w:szCs w:val="18"/>
        </w:rPr>
        <w:t xml:space="preserve">Run the regression for the population regression model in #3. (hint: you need to use the </w:t>
      </w:r>
      <w:r w:rsidRPr="005C6509">
        <w:rPr>
          <w:rFonts w:ascii="Courier" w:hAnsi="Courier" w:cs="Courier New"/>
          <w:szCs w:val="18"/>
        </w:rPr>
        <w:t>I()</w:t>
      </w:r>
      <w:r>
        <w:rPr>
          <w:rFonts w:ascii="Times" w:hAnsi="Times" w:cs="Courier New"/>
          <w:szCs w:val="18"/>
        </w:rPr>
        <w:t xml:space="preserve"> function and </w:t>
      </w:r>
      <w:r w:rsidRPr="005C6509">
        <w:rPr>
          <w:rFonts w:ascii="Courier" w:hAnsi="Courier" w:cs="Courier New"/>
          <w:szCs w:val="18"/>
        </w:rPr>
        <w:t>^</w:t>
      </w:r>
      <w:r>
        <w:rPr>
          <w:rFonts w:ascii="Times" w:hAnsi="Times" w:cs="Courier New"/>
          <w:szCs w:val="18"/>
        </w:rPr>
        <w:t xml:space="preserve"> operator within your </w:t>
      </w:r>
      <w:proofErr w:type="spellStart"/>
      <w:r w:rsidRPr="005C6509">
        <w:rPr>
          <w:rFonts w:ascii="Courier" w:hAnsi="Courier" w:cs="Courier New"/>
          <w:szCs w:val="18"/>
        </w:rPr>
        <w:t>lm</w:t>
      </w:r>
      <w:proofErr w:type="spellEnd"/>
      <w:r w:rsidRPr="005C6509">
        <w:rPr>
          <w:rFonts w:ascii="Courier" w:hAnsi="Courier" w:cs="Courier New"/>
          <w:szCs w:val="18"/>
        </w:rPr>
        <w:t>()</w:t>
      </w:r>
      <w:r>
        <w:rPr>
          <w:rFonts w:ascii="Times" w:hAnsi="Times" w:cs="Courier New"/>
          <w:szCs w:val="18"/>
        </w:rPr>
        <w:t xml:space="preserve"> function)</w:t>
      </w:r>
      <w:r w:rsidR="00EC37D2">
        <w:rPr>
          <w:rFonts w:ascii="Times" w:hAnsi="Times" w:cs="Courier New"/>
          <w:szCs w:val="18"/>
        </w:rPr>
        <w:t xml:space="preserve">. </w:t>
      </w:r>
    </w:p>
    <w:p w14:paraId="6B956607" w14:textId="77777777" w:rsidR="00EF50C9" w:rsidRPr="00EF50C9" w:rsidRDefault="00EF50C9" w:rsidP="00EF50C9">
      <w:pPr>
        <w:pStyle w:val="ListParagraph"/>
        <w:rPr>
          <w:rFonts w:ascii="Times" w:hAnsi="Times" w:cs="Courier New"/>
          <w:szCs w:val="18"/>
        </w:rPr>
      </w:pPr>
    </w:p>
    <w:p w14:paraId="63ACA58C" w14:textId="03CBC34C" w:rsidR="005C6509" w:rsidRPr="00EC37D2" w:rsidRDefault="00EC37D2" w:rsidP="00EF50C9">
      <w:pPr>
        <w:pStyle w:val="ListParagraph"/>
        <w:numPr>
          <w:ilvl w:val="1"/>
          <w:numId w:val="30"/>
        </w:numPr>
        <w:spacing w:after="0"/>
        <w:rPr>
          <w:rFonts w:ascii="Courier" w:hAnsi="Courier" w:cs="Courier New"/>
          <w:szCs w:val="18"/>
        </w:rPr>
      </w:pPr>
      <w:r>
        <w:rPr>
          <w:rFonts w:ascii="Times" w:hAnsi="Times" w:cs="Courier New"/>
          <w:szCs w:val="18"/>
        </w:rPr>
        <w:t>Write out the OLS prediction line with estimates.</w:t>
      </w:r>
      <w:r w:rsidR="005C6509">
        <w:rPr>
          <w:rFonts w:ascii="Times" w:hAnsi="Times" w:cs="Courier New"/>
          <w:szCs w:val="18"/>
        </w:rPr>
        <w:t xml:space="preserve"> </w:t>
      </w:r>
    </w:p>
    <w:p w14:paraId="2718178F" w14:textId="77777777" w:rsidR="00EC37D2" w:rsidRPr="00EC37D2" w:rsidRDefault="00EC37D2" w:rsidP="00EC37D2">
      <w:pPr>
        <w:pStyle w:val="ListParagraph"/>
        <w:rPr>
          <w:rFonts w:ascii="Courier" w:hAnsi="Courier" w:cs="Courier New"/>
          <w:szCs w:val="18"/>
        </w:rPr>
      </w:pPr>
    </w:p>
    <w:p w14:paraId="580EC608" w14:textId="3D334ED8" w:rsidR="0087467D" w:rsidRPr="0087467D" w:rsidRDefault="00EC37D2" w:rsidP="0087467D">
      <w:pPr>
        <w:pStyle w:val="ListParagraph"/>
        <w:numPr>
          <w:ilvl w:val="0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For the regression in Q4:</w:t>
      </w:r>
    </w:p>
    <w:p w14:paraId="49D01605" w14:textId="77777777" w:rsidR="0087467D" w:rsidRPr="00477F1D" w:rsidRDefault="0087467D" w:rsidP="0087467D">
      <w:pPr>
        <w:pStyle w:val="ListParagraph"/>
        <w:rPr>
          <w:rFonts w:ascii="Times" w:hAnsi="Times" w:cs="Courier New"/>
          <w:szCs w:val="18"/>
        </w:rPr>
      </w:pPr>
    </w:p>
    <w:p w14:paraId="4EE993FC" w14:textId="77777777" w:rsidR="0087467D" w:rsidRDefault="0087467D" w:rsidP="0087467D">
      <w:pPr>
        <w:pStyle w:val="ListParagraph"/>
        <w:numPr>
          <w:ilvl w:val="4"/>
          <w:numId w:val="26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What does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  <w:r w:rsidRPr="00477F1D">
        <w:rPr>
          <w:rFonts w:ascii="Times" w:hAnsi="Times" w:cs="Courier New"/>
          <w:szCs w:val="18"/>
        </w:rPr>
        <w:t xml:space="preserve"> coefficient </w:t>
      </w:r>
      <w:r>
        <w:rPr>
          <w:rFonts w:ascii="Times" w:hAnsi="Times" w:cs="Courier New"/>
          <w:szCs w:val="18"/>
        </w:rPr>
        <w:t>represent now that our model includes a quadratic term of X?</w:t>
      </w:r>
    </w:p>
    <w:p w14:paraId="71DF000A" w14:textId="239F0AD5" w:rsidR="0087467D" w:rsidRDefault="0087467D" w:rsidP="0087467D">
      <w:pPr>
        <w:pStyle w:val="ListParagraph"/>
        <w:numPr>
          <w:ilvl w:val="4"/>
          <w:numId w:val="26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Calculate </w:t>
      </w:r>
      <w:r w:rsidR="00EF50C9">
        <w:rPr>
          <w:rFonts w:ascii="Times" w:hAnsi="Times" w:cs="Courier New"/>
          <w:szCs w:val="18"/>
        </w:rPr>
        <w:t xml:space="preserve">the </w:t>
      </w:r>
      <w:r>
        <w:rPr>
          <w:rFonts w:ascii="Times" w:hAnsi="Times" w:cs="Courier New"/>
          <w:szCs w:val="18"/>
        </w:rPr>
        <w:t xml:space="preserve">rate of change in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r>
              <w:rPr>
                <w:rFonts w:ascii="Cambria Math" w:hAnsi="Cambria Math" w:cs="Courier New"/>
                <w:szCs w:val="18"/>
              </w:rPr>
              <m:t>Y</m:t>
            </m:r>
          </m:e>
        </m:acc>
      </m:oMath>
      <w:r>
        <w:rPr>
          <w:rFonts w:ascii="Times" w:eastAsiaTheme="minorEastAsia" w:hAnsi="Times" w:cs="Courier New"/>
          <w:szCs w:val="18"/>
        </w:rPr>
        <w:t xml:space="preserve">, district average math test scores, for a change in </w:t>
      </w:r>
      <w:r w:rsidRPr="0087467D">
        <w:rPr>
          <w:rFonts w:ascii="Times" w:eastAsiaTheme="minorEastAsia" w:hAnsi="Times" w:cs="Courier New"/>
          <w:b/>
          <w:szCs w:val="18"/>
        </w:rPr>
        <w:t>9 to 10 percent</w:t>
      </w:r>
      <w:r>
        <w:rPr>
          <w:rFonts w:ascii="Times" w:eastAsiaTheme="minorEastAsia" w:hAnsi="Times" w:cs="Courier New"/>
          <w:szCs w:val="18"/>
        </w:rPr>
        <w:t xml:space="preserve"> in </w:t>
      </w:r>
      <w:r w:rsidRPr="005C6509">
        <w:rPr>
          <w:rFonts w:ascii="Times" w:hAnsi="Times" w:cs="Courier New"/>
          <w:szCs w:val="18"/>
        </w:rPr>
        <w:t>district average percent of students qualifying for CalWORKs</w:t>
      </w:r>
      <w:r>
        <w:rPr>
          <w:rFonts w:ascii="Times" w:hAnsi="Times" w:cs="Courier New"/>
          <w:szCs w:val="18"/>
        </w:rPr>
        <w:t xml:space="preserve">.  (Calculate by hand and use </w:t>
      </w:r>
      <w:r w:rsidRPr="0087467D">
        <w:rPr>
          <w:rFonts w:ascii="Courier" w:hAnsi="Courier" w:cs="Courier New"/>
          <w:szCs w:val="18"/>
        </w:rPr>
        <w:t>predict()</w:t>
      </w:r>
      <w:r>
        <w:rPr>
          <w:rFonts w:ascii="Times" w:hAnsi="Times" w:cs="Courier New"/>
          <w:szCs w:val="18"/>
        </w:rPr>
        <w:t xml:space="preserve"> to check your work)</w:t>
      </w:r>
    </w:p>
    <w:p w14:paraId="13116324" w14:textId="1EBB7CF6" w:rsidR="0087467D" w:rsidRDefault="0087467D" w:rsidP="0087467D">
      <w:pPr>
        <w:pStyle w:val="ListParagraph"/>
        <w:numPr>
          <w:ilvl w:val="4"/>
          <w:numId w:val="26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Calculate </w:t>
      </w:r>
      <w:r w:rsidR="00EF50C9">
        <w:rPr>
          <w:rFonts w:ascii="Times" w:hAnsi="Times" w:cs="Courier New"/>
          <w:szCs w:val="18"/>
        </w:rPr>
        <w:t xml:space="preserve">the </w:t>
      </w:r>
      <w:bookmarkStart w:id="0" w:name="_GoBack"/>
      <w:bookmarkEnd w:id="0"/>
      <w:r>
        <w:rPr>
          <w:rFonts w:ascii="Times" w:hAnsi="Times" w:cs="Courier New"/>
          <w:szCs w:val="18"/>
        </w:rPr>
        <w:t xml:space="preserve">rate of change in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r>
              <w:rPr>
                <w:rFonts w:ascii="Cambria Math" w:hAnsi="Cambria Math" w:cs="Courier New"/>
                <w:szCs w:val="18"/>
              </w:rPr>
              <m:t>Y</m:t>
            </m:r>
          </m:e>
        </m:acc>
      </m:oMath>
      <w:r>
        <w:rPr>
          <w:rFonts w:ascii="Times" w:eastAsiaTheme="minorEastAsia" w:hAnsi="Times" w:cs="Courier New"/>
          <w:szCs w:val="18"/>
        </w:rPr>
        <w:t xml:space="preserve">, district average math test scores, for a change in </w:t>
      </w:r>
      <w:r>
        <w:rPr>
          <w:rFonts w:ascii="Times" w:eastAsiaTheme="minorEastAsia" w:hAnsi="Times" w:cs="Courier New"/>
          <w:b/>
          <w:szCs w:val="18"/>
        </w:rPr>
        <w:t>30</w:t>
      </w:r>
      <w:r w:rsidRPr="0087467D">
        <w:rPr>
          <w:rFonts w:ascii="Times" w:eastAsiaTheme="minorEastAsia" w:hAnsi="Times" w:cs="Courier New"/>
          <w:b/>
          <w:szCs w:val="18"/>
        </w:rPr>
        <w:t xml:space="preserve"> to </w:t>
      </w:r>
      <w:r>
        <w:rPr>
          <w:rFonts w:ascii="Times" w:eastAsiaTheme="minorEastAsia" w:hAnsi="Times" w:cs="Courier New"/>
          <w:b/>
          <w:szCs w:val="18"/>
        </w:rPr>
        <w:t>31</w:t>
      </w:r>
      <w:r w:rsidRPr="0087467D">
        <w:rPr>
          <w:rFonts w:ascii="Times" w:eastAsiaTheme="minorEastAsia" w:hAnsi="Times" w:cs="Courier New"/>
          <w:b/>
          <w:szCs w:val="18"/>
        </w:rPr>
        <w:t xml:space="preserve"> percent</w:t>
      </w:r>
      <w:r>
        <w:rPr>
          <w:rFonts w:ascii="Times" w:eastAsiaTheme="minorEastAsia" w:hAnsi="Times" w:cs="Courier New"/>
          <w:szCs w:val="18"/>
        </w:rPr>
        <w:t xml:space="preserve"> in </w:t>
      </w:r>
      <w:r w:rsidRPr="005C6509">
        <w:rPr>
          <w:rFonts w:ascii="Times" w:hAnsi="Times" w:cs="Courier New"/>
          <w:szCs w:val="18"/>
        </w:rPr>
        <w:t>district average percent of students qualifying for CalWORKs</w:t>
      </w:r>
      <w:r>
        <w:rPr>
          <w:rFonts w:ascii="Times" w:hAnsi="Times" w:cs="Courier New"/>
          <w:szCs w:val="18"/>
        </w:rPr>
        <w:t xml:space="preserve">.  (Calculate by hand and use </w:t>
      </w:r>
      <w:r w:rsidRPr="0087467D">
        <w:rPr>
          <w:rFonts w:ascii="Courier" w:hAnsi="Courier" w:cs="Courier New"/>
          <w:szCs w:val="18"/>
        </w:rPr>
        <w:t>predict()</w:t>
      </w:r>
      <w:r>
        <w:rPr>
          <w:rFonts w:ascii="Times" w:hAnsi="Times" w:cs="Courier New"/>
          <w:szCs w:val="18"/>
        </w:rPr>
        <w:t xml:space="preserve"> to check your work)</w:t>
      </w:r>
    </w:p>
    <w:p w14:paraId="2D1A7D46" w14:textId="77777777" w:rsidR="0087467D" w:rsidRPr="0087467D" w:rsidRDefault="0087467D" w:rsidP="0087467D">
      <w:pPr>
        <w:spacing w:after="0"/>
        <w:rPr>
          <w:rFonts w:ascii="Courier" w:hAnsi="Courier" w:cs="Courier New"/>
          <w:szCs w:val="18"/>
        </w:rPr>
      </w:pPr>
    </w:p>
    <w:p w14:paraId="41F45F2C" w14:textId="77777777" w:rsidR="0087467D" w:rsidRPr="0087467D" w:rsidRDefault="0087467D" w:rsidP="0087467D">
      <w:pPr>
        <w:pStyle w:val="ListParagraph"/>
        <w:rPr>
          <w:rFonts w:ascii="Courier" w:hAnsi="Courier" w:cs="Courier New"/>
          <w:szCs w:val="18"/>
        </w:rPr>
      </w:pPr>
    </w:p>
    <w:p w14:paraId="29F633B9" w14:textId="77777777" w:rsidR="0087467D" w:rsidRDefault="0087467D" w:rsidP="0087467D">
      <w:pPr>
        <w:pStyle w:val="ListParagraph"/>
        <w:numPr>
          <w:ilvl w:val="0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For the regression in Q4:</w:t>
      </w:r>
    </w:p>
    <w:p w14:paraId="2076CEEF" w14:textId="77777777" w:rsidR="0087467D" w:rsidRDefault="00EC37D2" w:rsidP="0087467D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 w:rsidRPr="0087467D">
        <w:rPr>
          <w:rFonts w:ascii="Times" w:hAnsi="Times" w:cs="Courier New"/>
          <w:szCs w:val="18"/>
        </w:rPr>
        <w:t xml:space="preserve">What does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2</m:t>
                </m:r>
              </m:sub>
            </m:sSub>
          </m:e>
        </m:acc>
      </m:oMath>
      <w:r w:rsidR="00477F1D" w:rsidRPr="0087467D">
        <w:rPr>
          <w:rFonts w:ascii="Times" w:hAnsi="Times" w:cs="Courier New"/>
          <w:szCs w:val="18"/>
        </w:rPr>
        <w:t xml:space="preserve"> coefficient </w:t>
      </w:r>
      <w:r w:rsidR="0087467D" w:rsidRPr="0087467D">
        <w:rPr>
          <w:rFonts w:ascii="Times" w:hAnsi="Times" w:cs="Courier New"/>
          <w:szCs w:val="18"/>
        </w:rPr>
        <w:t>test in regards to the</w:t>
      </w:r>
      <w:r w:rsidRPr="0087467D">
        <w:rPr>
          <w:rFonts w:ascii="Times" w:hAnsi="Times" w:cs="Courier New"/>
          <w:szCs w:val="18"/>
        </w:rPr>
        <w:t xml:space="preserve"> quadratic term of X?</w:t>
      </w:r>
      <w:r w:rsidR="0087467D" w:rsidRPr="0087467D">
        <w:rPr>
          <w:rFonts w:ascii="Times" w:hAnsi="Times" w:cs="Courier New"/>
          <w:szCs w:val="18"/>
        </w:rPr>
        <w:t xml:space="preserve"> (hint: state the null and alternative hypotheses)</w:t>
      </w:r>
    </w:p>
    <w:p w14:paraId="062A93D2" w14:textId="224199D7" w:rsidR="0087467D" w:rsidRDefault="0087467D" w:rsidP="0087467D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 w:rsidRPr="0087467D">
        <w:rPr>
          <w:rFonts w:ascii="Times" w:hAnsi="Times" w:cs="Courier New"/>
          <w:szCs w:val="18"/>
        </w:rPr>
        <w:t xml:space="preserve">State whether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2</m:t>
                </m:r>
              </m:sub>
            </m:sSub>
          </m:e>
        </m:acc>
      </m:oMath>
      <w:r w:rsidRPr="0087467D">
        <w:rPr>
          <w:rFonts w:ascii="Times" w:hAnsi="Times" w:cs="Courier New"/>
          <w:szCs w:val="18"/>
        </w:rPr>
        <w:t xml:space="preserve"> coefficient p-value is insignificant or significant at the .1, .05, .01 level.</w:t>
      </w:r>
    </w:p>
    <w:p w14:paraId="49B79F60" w14:textId="01CA2257" w:rsidR="0087467D" w:rsidRPr="0087467D" w:rsidRDefault="0087467D" w:rsidP="0087467D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What does the direction (positive or negative) of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2</m:t>
                </m:r>
              </m:sub>
            </m:sSub>
          </m:e>
        </m:acc>
      </m:oMath>
      <w:r>
        <w:rPr>
          <w:rFonts w:ascii="Times" w:eastAsiaTheme="minorEastAsia" w:hAnsi="Times" w:cs="Courier New"/>
          <w:szCs w:val="18"/>
        </w:rPr>
        <w:t xml:space="preserve"> coefficient tell us about our data?</w:t>
      </w:r>
    </w:p>
    <w:p w14:paraId="4294119D" w14:textId="0241BA64" w:rsidR="0087467D" w:rsidRPr="0087467D" w:rsidRDefault="0087467D" w:rsidP="0087467D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What does the magnitude of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2</m:t>
                </m:r>
              </m:sub>
            </m:sSub>
          </m:e>
        </m:acc>
      </m:oMath>
      <w:r>
        <w:rPr>
          <w:rFonts w:ascii="Times" w:eastAsiaTheme="minorEastAsia" w:hAnsi="Times" w:cs="Courier New"/>
          <w:szCs w:val="18"/>
        </w:rPr>
        <w:t xml:space="preserve"> coefficient tell us about our data?</w:t>
      </w:r>
    </w:p>
    <w:p w14:paraId="10B3813E" w14:textId="77777777" w:rsidR="0087467D" w:rsidRPr="0087467D" w:rsidRDefault="0087467D" w:rsidP="0087467D">
      <w:pPr>
        <w:spacing w:after="0"/>
        <w:ind w:left="1440"/>
        <w:rPr>
          <w:rFonts w:ascii="Times" w:hAnsi="Times" w:cs="Courier New"/>
          <w:szCs w:val="18"/>
        </w:rPr>
      </w:pPr>
    </w:p>
    <w:p w14:paraId="54EA2648" w14:textId="2E9838E4" w:rsidR="0054326D" w:rsidRPr="0087467D" w:rsidRDefault="0054326D" w:rsidP="0087467D">
      <w:pPr>
        <w:spacing w:after="0"/>
        <w:rPr>
          <w:rFonts w:ascii="Times" w:hAnsi="Times" w:cs="Courier New"/>
          <w:szCs w:val="18"/>
        </w:rPr>
      </w:pPr>
    </w:p>
    <w:sectPr w:rsidR="0054326D" w:rsidRPr="008746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CB27E" w14:textId="77777777" w:rsidR="00A70DE2" w:rsidRDefault="00A70DE2">
      <w:pPr>
        <w:spacing w:after="0"/>
      </w:pPr>
      <w:r>
        <w:separator/>
      </w:r>
    </w:p>
  </w:endnote>
  <w:endnote w:type="continuationSeparator" w:id="0">
    <w:p w14:paraId="132280EA" w14:textId="77777777" w:rsidR="00A70DE2" w:rsidRDefault="00A70D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oppan Bunkyu Gothic">
    <w:panose1 w:val="020B0400000000000000"/>
    <w:charset w:val="80"/>
    <w:family w:val="swiss"/>
    <w:pitch w:val="variable"/>
    <w:sig w:usb0="000002D7" w:usb1="2AC71C11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4F787A" w14:textId="77777777" w:rsidR="00A70DE2" w:rsidRDefault="00A70DE2">
      <w:r>
        <w:separator/>
      </w:r>
    </w:p>
  </w:footnote>
  <w:footnote w:type="continuationSeparator" w:id="0">
    <w:p w14:paraId="448BA9AD" w14:textId="77777777" w:rsidR="00A70DE2" w:rsidRDefault="00A70D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A9793F"/>
    <w:multiLevelType w:val="hybridMultilevel"/>
    <w:tmpl w:val="8E48ED8A"/>
    <w:lvl w:ilvl="0" w:tplc="E90E863C">
      <w:start w:val="1"/>
      <w:numFmt w:val="decimal"/>
      <w:lvlText w:val="%1."/>
      <w:lvlJc w:val="left"/>
      <w:pPr>
        <w:ind w:left="108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95B8A"/>
    <w:multiLevelType w:val="hybridMultilevel"/>
    <w:tmpl w:val="7466CD88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234038"/>
    <w:multiLevelType w:val="hybridMultilevel"/>
    <w:tmpl w:val="EC88B5C2"/>
    <w:lvl w:ilvl="0" w:tplc="77602A2C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 w15:restartNumberingAfterBreak="0">
    <w:nsid w:val="3F846EDE"/>
    <w:multiLevelType w:val="hybridMultilevel"/>
    <w:tmpl w:val="23524D7E"/>
    <w:lvl w:ilvl="0" w:tplc="E90E863C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</w:rPr>
    </w:lvl>
    <w:lvl w:ilvl="1" w:tplc="68E0C576">
      <w:start w:val="1"/>
      <w:numFmt w:val="lowerLetter"/>
      <w:lvlText w:val="%2."/>
      <w:lvlJc w:val="left"/>
      <w:pPr>
        <w:ind w:left="1440" w:hanging="360"/>
      </w:pPr>
      <w:rPr>
        <w:rFonts w:ascii="Times" w:hAnsi="Time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7D1C23"/>
    <w:multiLevelType w:val="hybridMultilevel"/>
    <w:tmpl w:val="32AC6EE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065F1B"/>
    <w:multiLevelType w:val="hybridMultilevel"/>
    <w:tmpl w:val="A2F87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75C030A"/>
    <w:multiLevelType w:val="hybridMultilevel"/>
    <w:tmpl w:val="9BCEA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82269"/>
    <w:multiLevelType w:val="hybridMultilevel"/>
    <w:tmpl w:val="45B6B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153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0"/>
  </w:num>
  <w:num w:numId="9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12"/>
  </w:num>
  <w:num w:numId="13">
    <w:abstractNumId w:val="15"/>
  </w:num>
  <w:num w:numId="14">
    <w:abstractNumId w:val="3"/>
  </w:num>
  <w:num w:numId="15">
    <w:abstractNumId w:val="10"/>
  </w:num>
  <w:num w:numId="16">
    <w:abstractNumId w:val="21"/>
  </w:num>
  <w:num w:numId="17">
    <w:abstractNumId w:val="20"/>
  </w:num>
  <w:num w:numId="18">
    <w:abstractNumId w:val="18"/>
  </w:num>
  <w:num w:numId="19">
    <w:abstractNumId w:val="17"/>
  </w:num>
  <w:num w:numId="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9"/>
  </w:num>
  <w:num w:numId="24">
    <w:abstractNumId w:val="16"/>
  </w:num>
  <w:num w:numId="25">
    <w:abstractNumId w:val="6"/>
  </w:num>
  <w:num w:numId="26">
    <w:abstractNumId w:val="22"/>
  </w:num>
  <w:num w:numId="27">
    <w:abstractNumId w:val="13"/>
  </w:num>
  <w:num w:numId="28">
    <w:abstractNumId w:val="7"/>
  </w:num>
  <w:num w:numId="29">
    <w:abstractNumId w:val="19"/>
  </w:num>
  <w:num w:numId="30">
    <w:abstractNumId w:val="11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53D1B"/>
    <w:rsid w:val="000621DB"/>
    <w:rsid w:val="000733A5"/>
    <w:rsid w:val="000804F9"/>
    <w:rsid w:val="000A2ACC"/>
    <w:rsid w:val="000B6342"/>
    <w:rsid w:val="000E5CA4"/>
    <w:rsid w:val="000F1C3E"/>
    <w:rsid w:val="00142BC7"/>
    <w:rsid w:val="0018149D"/>
    <w:rsid w:val="00184CB9"/>
    <w:rsid w:val="001A7D25"/>
    <w:rsid w:val="001C667C"/>
    <w:rsid w:val="001E5BB0"/>
    <w:rsid w:val="001F3BD0"/>
    <w:rsid w:val="001F523B"/>
    <w:rsid w:val="00200036"/>
    <w:rsid w:val="00213466"/>
    <w:rsid w:val="00240270"/>
    <w:rsid w:val="00242DF6"/>
    <w:rsid w:val="00253AD1"/>
    <w:rsid w:val="00297BF3"/>
    <w:rsid w:val="002A4E97"/>
    <w:rsid w:val="002B53F0"/>
    <w:rsid w:val="003308DC"/>
    <w:rsid w:val="00361F55"/>
    <w:rsid w:val="00386F5E"/>
    <w:rsid w:val="003A5BFE"/>
    <w:rsid w:val="003B1320"/>
    <w:rsid w:val="003B55B7"/>
    <w:rsid w:val="003D0009"/>
    <w:rsid w:val="003D4644"/>
    <w:rsid w:val="003F2D20"/>
    <w:rsid w:val="0040157D"/>
    <w:rsid w:val="00411B73"/>
    <w:rsid w:val="00424306"/>
    <w:rsid w:val="00443336"/>
    <w:rsid w:val="004469F7"/>
    <w:rsid w:val="004608B7"/>
    <w:rsid w:val="004718B0"/>
    <w:rsid w:val="00473808"/>
    <w:rsid w:val="0047419B"/>
    <w:rsid w:val="00474AF7"/>
    <w:rsid w:val="00477F1D"/>
    <w:rsid w:val="004B4766"/>
    <w:rsid w:val="004B620E"/>
    <w:rsid w:val="004E29B3"/>
    <w:rsid w:val="005126BB"/>
    <w:rsid w:val="00517A04"/>
    <w:rsid w:val="0054326D"/>
    <w:rsid w:val="0054502C"/>
    <w:rsid w:val="005532BC"/>
    <w:rsid w:val="00561200"/>
    <w:rsid w:val="00586390"/>
    <w:rsid w:val="00590D07"/>
    <w:rsid w:val="005C2C42"/>
    <w:rsid w:val="005C6509"/>
    <w:rsid w:val="005C6D03"/>
    <w:rsid w:val="005D3162"/>
    <w:rsid w:val="005E6E42"/>
    <w:rsid w:val="005E7361"/>
    <w:rsid w:val="005F4235"/>
    <w:rsid w:val="005F5ACF"/>
    <w:rsid w:val="005F63F2"/>
    <w:rsid w:val="00615ECA"/>
    <w:rsid w:val="006277E0"/>
    <w:rsid w:val="0063524C"/>
    <w:rsid w:val="00641691"/>
    <w:rsid w:val="00641C6C"/>
    <w:rsid w:val="00644619"/>
    <w:rsid w:val="006625A9"/>
    <w:rsid w:val="00664181"/>
    <w:rsid w:val="00690A59"/>
    <w:rsid w:val="00695D06"/>
    <w:rsid w:val="006D61C1"/>
    <w:rsid w:val="006E6D3C"/>
    <w:rsid w:val="006F3B6E"/>
    <w:rsid w:val="006F5874"/>
    <w:rsid w:val="00720985"/>
    <w:rsid w:val="00723629"/>
    <w:rsid w:val="00732644"/>
    <w:rsid w:val="00744FC2"/>
    <w:rsid w:val="007524F3"/>
    <w:rsid w:val="0075376D"/>
    <w:rsid w:val="00784D58"/>
    <w:rsid w:val="007A39C0"/>
    <w:rsid w:val="007A4858"/>
    <w:rsid w:val="007C410D"/>
    <w:rsid w:val="007D1976"/>
    <w:rsid w:val="007D6348"/>
    <w:rsid w:val="007F023D"/>
    <w:rsid w:val="00833215"/>
    <w:rsid w:val="008373C1"/>
    <w:rsid w:val="00840728"/>
    <w:rsid w:val="008454A5"/>
    <w:rsid w:val="0087467D"/>
    <w:rsid w:val="008955D8"/>
    <w:rsid w:val="008A122B"/>
    <w:rsid w:val="008B7A3E"/>
    <w:rsid w:val="008D6863"/>
    <w:rsid w:val="008F421E"/>
    <w:rsid w:val="00933246"/>
    <w:rsid w:val="0094308C"/>
    <w:rsid w:val="009652F2"/>
    <w:rsid w:val="0096722B"/>
    <w:rsid w:val="00977CAC"/>
    <w:rsid w:val="00982E85"/>
    <w:rsid w:val="009916F1"/>
    <w:rsid w:val="0099738B"/>
    <w:rsid w:val="009C033E"/>
    <w:rsid w:val="009C0A91"/>
    <w:rsid w:val="009D599E"/>
    <w:rsid w:val="00A1577B"/>
    <w:rsid w:val="00A52239"/>
    <w:rsid w:val="00A70DE2"/>
    <w:rsid w:val="00A84E21"/>
    <w:rsid w:val="00AC6564"/>
    <w:rsid w:val="00AF5D3F"/>
    <w:rsid w:val="00B11FDA"/>
    <w:rsid w:val="00B542F2"/>
    <w:rsid w:val="00B54A12"/>
    <w:rsid w:val="00B752EC"/>
    <w:rsid w:val="00B83786"/>
    <w:rsid w:val="00B86B75"/>
    <w:rsid w:val="00B86BDB"/>
    <w:rsid w:val="00B944CD"/>
    <w:rsid w:val="00BB111A"/>
    <w:rsid w:val="00BC48D5"/>
    <w:rsid w:val="00BD1B86"/>
    <w:rsid w:val="00BD406C"/>
    <w:rsid w:val="00BD424E"/>
    <w:rsid w:val="00BE416D"/>
    <w:rsid w:val="00BE6AE3"/>
    <w:rsid w:val="00BF37CB"/>
    <w:rsid w:val="00C36279"/>
    <w:rsid w:val="00C36B12"/>
    <w:rsid w:val="00C370D0"/>
    <w:rsid w:val="00C55B91"/>
    <w:rsid w:val="00C73D22"/>
    <w:rsid w:val="00C76577"/>
    <w:rsid w:val="00CA552C"/>
    <w:rsid w:val="00CB7201"/>
    <w:rsid w:val="00CE023B"/>
    <w:rsid w:val="00CE0882"/>
    <w:rsid w:val="00CE5BA7"/>
    <w:rsid w:val="00CF5048"/>
    <w:rsid w:val="00D054CF"/>
    <w:rsid w:val="00D45193"/>
    <w:rsid w:val="00D50FEB"/>
    <w:rsid w:val="00DD6842"/>
    <w:rsid w:val="00DD7B79"/>
    <w:rsid w:val="00DE503D"/>
    <w:rsid w:val="00DF4B5F"/>
    <w:rsid w:val="00E315A3"/>
    <w:rsid w:val="00E47BE5"/>
    <w:rsid w:val="00E567E9"/>
    <w:rsid w:val="00E765DE"/>
    <w:rsid w:val="00EA3076"/>
    <w:rsid w:val="00EB44C8"/>
    <w:rsid w:val="00EB5C8B"/>
    <w:rsid w:val="00EC091B"/>
    <w:rsid w:val="00EC33B0"/>
    <w:rsid w:val="00EC37D2"/>
    <w:rsid w:val="00EE29CD"/>
    <w:rsid w:val="00EF50C9"/>
    <w:rsid w:val="00F00F14"/>
    <w:rsid w:val="00F26102"/>
    <w:rsid w:val="00F435A2"/>
    <w:rsid w:val="00F61CE7"/>
    <w:rsid w:val="00F80AA7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0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26</cp:revision>
  <dcterms:created xsi:type="dcterms:W3CDTF">2020-04-02T22:38:00Z</dcterms:created>
  <dcterms:modified xsi:type="dcterms:W3CDTF">2020-04-10T16:03:00Z</dcterms:modified>
</cp:coreProperties>
</file>